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4244D5" w14:textId="5CB014A5" w:rsidR="00445F5B" w:rsidRDefault="00AF0F8E" w:rsidP="00445F5B">
      <w:pPr>
        <w:jc w:val="center"/>
        <w:rPr>
          <w:rFonts w:ascii="Arial" w:hAnsi="Arial" w:cs="Arial"/>
          <w:b/>
          <w:sz w:val="32"/>
          <w:szCs w:val="32"/>
          <w:lang w:val="en-GB"/>
        </w:rPr>
      </w:pPr>
      <w:r>
        <w:rPr>
          <w:rFonts w:ascii="Arial" w:hAnsi="Arial" w:cs="Arial"/>
          <w:b/>
          <w:sz w:val="32"/>
          <w:szCs w:val="32"/>
          <w:lang w:val="en-GB"/>
        </w:rPr>
        <w:t>LSU ADDITIONAL SUPPORT APPLICATION</w:t>
      </w:r>
      <w:r w:rsidR="00273B86">
        <w:rPr>
          <w:rFonts w:ascii="Arial" w:hAnsi="Arial" w:cs="Arial"/>
          <w:b/>
          <w:sz w:val="32"/>
          <w:szCs w:val="32"/>
          <w:lang w:val="en-GB"/>
        </w:rPr>
        <w:t xml:space="preserve"> / REFERRAL</w:t>
      </w:r>
      <w:r>
        <w:rPr>
          <w:rFonts w:ascii="Arial" w:hAnsi="Arial" w:cs="Arial"/>
          <w:b/>
          <w:sz w:val="32"/>
          <w:szCs w:val="32"/>
          <w:lang w:val="en-GB"/>
        </w:rPr>
        <w:t xml:space="preserve"> FORM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582"/>
        <w:gridCol w:w="3157"/>
        <w:gridCol w:w="2195"/>
        <w:gridCol w:w="904"/>
        <w:gridCol w:w="1675"/>
      </w:tblGrid>
      <w:tr w:rsidR="000B3EB5" w14:paraId="2AB209E9" w14:textId="77777777" w:rsidTr="002E13B2">
        <w:trPr>
          <w:trHeight w:val="454"/>
        </w:trPr>
        <w:tc>
          <w:tcPr>
            <w:tcW w:w="10632" w:type="dxa"/>
            <w:gridSpan w:val="5"/>
            <w:shd w:val="clear" w:color="auto" w:fill="D9D9D9" w:themeFill="background1" w:themeFillShade="D9"/>
            <w:vAlign w:val="center"/>
          </w:tcPr>
          <w:p w14:paraId="25578C67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CTION A: PERSONAL INFORMATION AND CONTACT DETAILS</w:t>
            </w:r>
          </w:p>
        </w:tc>
      </w:tr>
      <w:tr w:rsidR="000B3EB5" w14:paraId="725B2BE0" w14:textId="77777777" w:rsidTr="002E13B2">
        <w:trPr>
          <w:trHeight w:val="567"/>
        </w:trPr>
        <w:tc>
          <w:tcPr>
            <w:tcW w:w="2603" w:type="dxa"/>
            <w:shd w:val="clear" w:color="auto" w:fill="D9D9D9" w:themeFill="background1" w:themeFillShade="D9"/>
            <w:vAlign w:val="center"/>
          </w:tcPr>
          <w:p w14:paraId="0B32F5DB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0B3EB5">
              <w:rPr>
                <w:rFonts w:ascii="Arial" w:hAnsi="Arial" w:cs="Arial"/>
                <w:b/>
                <w:lang w:val="en-GB"/>
              </w:rPr>
              <w:t>Name and Surname:</w:t>
            </w:r>
          </w:p>
        </w:tc>
        <w:tc>
          <w:tcPr>
            <w:tcW w:w="8029" w:type="dxa"/>
            <w:gridSpan w:val="4"/>
            <w:vAlign w:val="center"/>
          </w:tcPr>
          <w:p w14:paraId="3D0E8D9A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AF0F8E" w14:paraId="539ADF21" w14:textId="77777777" w:rsidTr="002E13B2">
        <w:trPr>
          <w:trHeight w:val="567"/>
        </w:trPr>
        <w:tc>
          <w:tcPr>
            <w:tcW w:w="2603" w:type="dxa"/>
            <w:shd w:val="clear" w:color="auto" w:fill="D9D9D9" w:themeFill="background1" w:themeFillShade="D9"/>
            <w:vAlign w:val="center"/>
          </w:tcPr>
          <w:p w14:paraId="2EAF35E6" w14:textId="77777777" w:rsidR="00AF0F8E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0B3EB5">
              <w:rPr>
                <w:rFonts w:ascii="Arial" w:hAnsi="Arial" w:cs="Arial"/>
                <w:b/>
                <w:lang w:val="en-GB"/>
              </w:rPr>
              <w:t>Mobile Number</w:t>
            </w:r>
            <w:r>
              <w:rPr>
                <w:rFonts w:ascii="Arial" w:hAnsi="Arial" w:cs="Arial"/>
                <w:b/>
                <w:lang w:val="en-GB"/>
              </w:rPr>
              <w:t>:</w:t>
            </w:r>
          </w:p>
        </w:tc>
        <w:tc>
          <w:tcPr>
            <w:tcW w:w="3209" w:type="dxa"/>
            <w:vAlign w:val="center"/>
          </w:tcPr>
          <w:p w14:paraId="12B38669" w14:textId="77777777" w:rsidR="00AF0F8E" w:rsidRPr="000B3EB5" w:rsidRDefault="00AF0F8E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2215" w:type="dxa"/>
            <w:shd w:val="clear" w:color="auto" w:fill="D9D9D9" w:themeFill="background1" w:themeFillShade="D9"/>
            <w:vAlign w:val="center"/>
          </w:tcPr>
          <w:p w14:paraId="0C38130F" w14:textId="77777777" w:rsidR="00AF0F8E" w:rsidRPr="000B3EB5" w:rsidRDefault="000B3EB5" w:rsidP="000B3EB5">
            <w:pPr>
              <w:spacing w:after="0"/>
              <w:jc w:val="right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Home Tel. </w:t>
            </w:r>
            <w:r w:rsidRPr="000B3EB5">
              <w:rPr>
                <w:rFonts w:ascii="Arial" w:hAnsi="Arial" w:cs="Arial"/>
                <w:b/>
                <w:lang w:val="en-GB"/>
              </w:rPr>
              <w:t>Number</w:t>
            </w:r>
          </w:p>
        </w:tc>
        <w:tc>
          <w:tcPr>
            <w:tcW w:w="2605" w:type="dxa"/>
            <w:gridSpan w:val="2"/>
            <w:vAlign w:val="center"/>
          </w:tcPr>
          <w:p w14:paraId="5E3FE0AB" w14:textId="77777777" w:rsidR="00AF0F8E" w:rsidRPr="000B3EB5" w:rsidRDefault="00AF0F8E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0B3EB5" w14:paraId="03CF4B8D" w14:textId="77777777" w:rsidTr="002E13B2">
        <w:trPr>
          <w:trHeight w:val="567"/>
        </w:trPr>
        <w:tc>
          <w:tcPr>
            <w:tcW w:w="2603" w:type="dxa"/>
            <w:shd w:val="clear" w:color="auto" w:fill="D9D9D9" w:themeFill="background1" w:themeFillShade="D9"/>
            <w:vAlign w:val="center"/>
          </w:tcPr>
          <w:p w14:paraId="776EDB1D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0B3EB5">
              <w:rPr>
                <w:rFonts w:ascii="Arial" w:hAnsi="Arial" w:cs="Arial"/>
                <w:b/>
                <w:lang w:val="en-GB"/>
              </w:rPr>
              <w:t>MCAST Ema</w:t>
            </w:r>
            <w:bookmarkStart w:id="0" w:name="_GoBack"/>
            <w:bookmarkEnd w:id="0"/>
            <w:r w:rsidRPr="000B3EB5">
              <w:rPr>
                <w:rFonts w:ascii="Arial" w:hAnsi="Arial" w:cs="Arial"/>
                <w:b/>
                <w:lang w:val="en-GB"/>
              </w:rPr>
              <w:t>il Address</w:t>
            </w:r>
            <w:r>
              <w:rPr>
                <w:rFonts w:ascii="Arial" w:hAnsi="Arial" w:cs="Arial"/>
                <w:b/>
                <w:lang w:val="en-GB"/>
              </w:rPr>
              <w:t>:</w:t>
            </w:r>
          </w:p>
        </w:tc>
        <w:tc>
          <w:tcPr>
            <w:tcW w:w="8029" w:type="dxa"/>
            <w:gridSpan w:val="4"/>
            <w:vAlign w:val="center"/>
          </w:tcPr>
          <w:p w14:paraId="72D8D77A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0B3EB5" w14:paraId="0D4F063A" w14:textId="77777777" w:rsidTr="002E13B2">
        <w:trPr>
          <w:trHeight w:val="567"/>
        </w:trPr>
        <w:tc>
          <w:tcPr>
            <w:tcW w:w="2603" w:type="dxa"/>
            <w:shd w:val="clear" w:color="auto" w:fill="D9D9D9" w:themeFill="background1" w:themeFillShade="D9"/>
            <w:vAlign w:val="center"/>
          </w:tcPr>
          <w:p w14:paraId="429206D0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0B3EB5">
              <w:rPr>
                <w:rFonts w:ascii="Arial" w:hAnsi="Arial" w:cs="Arial"/>
                <w:b/>
                <w:lang w:val="en-GB"/>
              </w:rPr>
              <w:t>Institute</w:t>
            </w:r>
            <w:r>
              <w:rPr>
                <w:rFonts w:ascii="Arial" w:hAnsi="Arial" w:cs="Arial"/>
                <w:b/>
                <w:lang w:val="en-GB"/>
              </w:rPr>
              <w:t>:</w:t>
            </w:r>
          </w:p>
        </w:tc>
        <w:tc>
          <w:tcPr>
            <w:tcW w:w="8029" w:type="dxa"/>
            <w:gridSpan w:val="4"/>
            <w:vAlign w:val="center"/>
          </w:tcPr>
          <w:p w14:paraId="771C21F1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  <w:tr w:rsidR="000B3EB5" w14:paraId="0098B0B0" w14:textId="77777777" w:rsidTr="002E13B2">
        <w:trPr>
          <w:trHeight w:val="567"/>
        </w:trPr>
        <w:tc>
          <w:tcPr>
            <w:tcW w:w="2603" w:type="dxa"/>
            <w:shd w:val="clear" w:color="auto" w:fill="D9D9D9" w:themeFill="background1" w:themeFillShade="D9"/>
            <w:vAlign w:val="center"/>
          </w:tcPr>
          <w:p w14:paraId="2BAE934C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Programme of Study:</w:t>
            </w:r>
          </w:p>
        </w:tc>
        <w:tc>
          <w:tcPr>
            <w:tcW w:w="5424" w:type="dxa"/>
            <w:gridSpan w:val="2"/>
            <w:vAlign w:val="center"/>
          </w:tcPr>
          <w:p w14:paraId="6355953C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904" w:type="dxa"/>
            <w:shd w:val="clear" w:color="auto" w:fill="D9D9D9" w:themeFill="background1" w:themeFillShade="D9"/>
            <w:vAlign w:val="center"/>
          </w:tcPr>
          <w:p w14:paraId="654B1BB3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  <w:r w:rsidRPr="000B3EB5">
              <w:rPr>
                <w:rFonts w:ascii="Arial" w:hAnsi="Arial" w:cs="Arial"/>
                <w:b/>
                <w:lang w:val="en-GB"/>
              </w:rPr>
              <w:t>Class</w:t>
            </w:r>
            <w:r>
              <w:rPr>
                <w:rFonts w:ascii="Arial" w:hAnsi="Arial" w:cs="Arial"/>
                <w:b/>
                <w:lang w:val="en-GB"/>
              </w:rPr>
              <w:t>:</w:t>
            </w:r>
          </w:p>
        </w:tc>
        <w:tc>
          <w:tcPr>
            <w:tcW w:w="1701" w:type="dxa"/>
            <w:vAlign w:val="center"/>
          </w:tcPr>
          <w:p w14:paraId="0D729A5E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</w:tr>
    </w:tbl>
    <w:p w14:paraId="7CBF0DAD" w14:textId="77777777" w:rsidR="00EC3B66" w:rsidRPr="00F9539D" w:rsidRDefault="00EC3B66" w:rsidP="008B0C49">
      <w:pPr>
        <w:spacing w:after="0"/>
        <w:rPr>
          <w:rFonts w:ascii="Arial" w:hAnsi="Arial" w:cs="Arial"/>
          <w:sz w:val="2"/>
          <w:lang w:val="en-GB"/>
        </w:rPr>
      </w:pPr>
    </w:p>
    <w:p w14:paraId="487C9977" w14:textId="77777777" w:rsidR="00EC3B66" w:rsidRPr="00D251D6" w:rsidRDefault="00EC3B66" w:rsidP="008B0C49">
      <w:pPr>
        <w:spacing w:after="0"/>
        <w:rPr>
          <w:rFonts w:ascii="Arial" w:hAnsi="Arial" w:cs="Arial"/>
          <w:b/>
          <w:szCs w:val="20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468"/>
        <w:gridCol w:w="5045"/>
      </w:tblGrid>
      <w:tr w:rsidR="000B3EB5" w14:paraId="0E859468" w14:textId="77777777" w:rsidTr="002E13B2">
        <w:trPr>
          <w:trHeight w:val="454"/>
        </w:trPr>
        <w:tc>
          <w:tcPr>
            <w:tcW w:w="10632" w:type="dxa"/>
            <w:gridSpan w:val="2"/>
            <w:shd w:val="clear" w:color="auto" w:fill="D9D9D9" w:themeFill="background1" w:themeFillShade="D9"/>
            <w:vAlign w:val="center"/>
          </w:tcPr>
          <w:p w14:paraId="6F1833BC" w14:textId="77777777" w:rsidR="000B3EB5" w:rsidRPr="000B3EB5" w:rsidRDefault="000B3EB5" w:rsidP="000B3EB5">
            <w:pPr>
              <w:spacing w:after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CTION B: REQUEST FOR ADDITIONAL SUPPORT</w:t>
            </w:r>
          </w:p>
        </w:tc>
      </w:tr>
      <w:tr w:rsidR="000B3EB5" w14:paraId="30E58AAE" w14:textId="77777777" w:rsidTr="002E13B2">
        <w:trPr>
          <w:trHeight w:val="2666"/>
        </w:trPr>
        <w:tc>
          <w:tcPr>
            <w:tcW w:w="10632" w:type="dxa"/>
            <w:gridSpan w:val="2"/>
          </w:tcPr>
          <w:p w14:paraId="359B1CD8" w14:textId="77777777" w:rsidR="00D13EE6" w:rsidRPr="00D13EE6" w:rsidRDefault="00D13EE6" w:rsidP="00D13EE6">
            <w:pPr>
              <w:spacing w:after="0"/>
              <w:rPr>
                <w:rFonts w:ascii="Arial" w:hAnsi="Arial" w:cs="Arial"/>
                <w:sz w:val="12"/>
                <w:lang w:val="en-GB"/>
              </w:rPr>
            </w:pPr>
          </w:p>
          <w:p w14:paraId="1AAE53C0" w14:textId="77777777" w:rsidR="000B3EB5" w:rsidRDefault="00D13EE6" w:rsidP="00EC3B6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ear Sir/ Madam, I would kindly like to request additional support in:</w:t>
            </w:r>
          </w:p>
          <w:tbl>
            <w:tblPr>
              <w:tblStyle w:val="TableGrid"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9056"/>
            </w:tblGrid>
            <w:tr w:rsidR="002E13B2" w14:paraId="37F73811" w14:textId="77777777" w:rsidTr="002E13B2">
              <w:tc>
                <w:tcPr>
                  <w:tcW w:w="9056" w:type="dxa"/>
                </w:tcPr>
                <w:p w14:paraId="2CCFB8F4" w14:textId="77777777" w:rsidR="002E13B2" w:rsidRDefault="002E13B2" w:rsidP="00EC3B66">
                  <w:pPr>
                    <w:pStyle w:val="ListParagraph"/>
                    <w:numPr>
                      <w:ilvl w:val="0"/>
                      <w:numId w:val="11"/>
                    </w:numPr>
                    <w:ind w:left="0" w:firstLine="0"/>
                    <w:rPr>
                      <w:rFonts w:ascii="Arial" w:hAnsi="Arial" w:cs="Arial"/>
                      <w:sz w:val="28"/>
                      <w:lang w:val="en-GB"/>
                    </w:rPr>
                  </w:pPr>
                </w:p>
              </w:tc>
            </w:tr>
            <w:tr w:rsidR="002E13B2" w14:paraId="73960FA5" w14:textId="77777777" w:rsidTr="002E13B2">
              <w:tc>
                <w:tcPr>
                  <w:tcW w:w="9056" w:type="dxa"/>
                </w:tcPr>
                <w:p w14:paraId="222EAC55" w14:textId="77777777" w:rsidR="002E13B2" w:rsidRDefault="002E13B2" w:rsidP="00EC3B66">
                  <w:pPr>
                    <w:pStyle w:val="ListParagraph"/>
                    <w:numPr>
                      <w:ilvl w:val="0"/>
                      <w:numId w:val="11"/>
                    </w:numPr>
                    <w:ind w:left="0" w:firstLine="0"/>
                    <w:rPr>
                      <w:rFonts w:ascii="Arial" w:hAnsi="Arial" w:cs="Arial"/>
                      <w:sz w:val="28"/>
                      <w:lang w:val="en-GB"/>
                    </w:rPr>
                  </w:pPr>
                </w:p>
              </w:tc>
            </w:tr>
            <w:tr w:rsidR="002E13B2" w14:paraId="487C21E6" w14:textId="77777777" w:rsidTr="002E13B2">
              <w:tc>
                <w:tcPr>
                  <w:tcW w:w="9056" w:type="dxa"/>
                </w:tcPr>
                <w:p w14:paraId="5EE313D1" w14:textId="77777777" w:rsidR="002E13B2" w:rsidRDefault="002E13B2" w:rsidP="00EC3B66">
                  <w:pPr>
                    <w:pStyle w:val="ListParagraph"/>
                    <w:numPr>
                      <w:ilvl w:val="0"/>
                      <w:numId w:val="11"/>
                    </w:numPr>
                    <w:ind w:left="0" w:firstLine="0"/>
                    <w:rPr>
                      <w:rFonts w:ascii="Arial" w:hAnsi="Arial" w:cs="Arial"/>
                      <w:sz w:val="28"/>
                      <w:lang w:val="en-GB"/>
                    </w:rPr>
                  </w:pPr>
                </w:p>
              </w:tc>
            </w:tr>
          </w:tbl>
          <w:p w14:paraId="5D2D60C0" w14:textId="77777777" w:rsidR="00D13EE6" w:rsidRPr="002E13B2" w:rsidRDefault="00D13EE6" w:rsidP="002E13B2">
            <w:pPr>
              <w:ind w:left="360"/>
              <w:rPr>
                <w:rFonts w:ascii="Arial" w:hAnsi="Arial" w:cs="Arial"/>
                <w:sz w:val="8"/>
                <w:lang w:val="en-GB"/>
              </w:rPr>
            </w:pPr>
          </w:p>
        </w:tc>
      </w:tr>
      <w:tr w:rsidR="000B3EB5" w14:paraId="048D0FD8" w14:textId="77777777" w:rsidTr="00F9539D">
        <w:trPr>
          <w:trHeight w:val="567"/>
        </w:trPr>
        <w:tc>
          <w:tcPr>
            <w:tcW w:w="5529" w:type="dxa"/>
            <w:vAlign w:val="center"/>
          </w:tcPr>
          <w:p w14:paraId="739543FD" w14:textId="77777777" w:rsidR="005848E5" w:rsidRDefault="00273B86" w:rsidP="00F9539D">
            <w:pPr>
              <w:rPr>
                <w:rFonts w:ascii="Arial" w:hAnsi="Arial" w:cs="Arial"/>
                <w:szCs w:val="2"/>
                <w:lang w:val="en-GB"/>
              </w:rPr>
            </w:pPr>
            <w:r>
              <w:rPr>
                <w:rFonts w:ascii="Arial" w:hAnsi="Arial" w:cs="Arial"/>
                <w:szCs w:val="2"/>
                <w:lang w:val="en-GB"/>
              </w:rPr>
              <w:t xml:space="preserve">Student </w:t>
            </w:r>
            <w:r w:rsidR="000B3EB5">
              <w:rPr>
                <w:rFonts w:ascii="Arial" w:hAnsi="Arial" w:cs="Arial"/>
                <w:szCs w:val="2"/>
                <w:lang w:val="en-GB"/>
              </w:rPr>
              <w:t xml:space="preserve">Signature: </w:t>
            </w:r>
          </w:p>
          <w:p w14:paraId="0E966D41" w14:textId="651A91BC" w:rsidR="000B3EB5" w:rsidRPr="000B3EB5" w:rsidRDefault="000B3EB5" w:rsidP="00F9539D">
            <w:pPr>
              <w:rPr>
                <w:rFonts w:ascii="Arial" w:hAnsi="Arial" w:cs="Arial"/>
                <w:szCs w:val="2"/>
                <w:lang w:val="en-GB"/>
              </w:rPr>
            </w:pPr>
          </w:p>
        </w:tc>
        <w:tc>
          <w:tcPr>
            <w:tcW w:w="5103" w:type="dxa"/>
            <w:vAlign w:val="center"/>
          </w:tcPr>
          <w:p w14:paraId="43C8B99D" w14:textId="77777777" w:rsidR="000B3EB5" w:rsidRDefault="000B3EB5" w:rsidP="005848E5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Date: </w:t>
            </w:r>
          </w:p>
          <w:p w14:paraId="1D669C76" w14:textId="1D14D8AA" w:rsidR="005848E5" w:rsidRPr="000B3EB5" w:rsidRDefault="005848E5" w:rsidP="005848E5">
            <w:pPr>
              <w:rPr>
                <w:rFonts w:ascii="Arial" w:hAnsi="Arial" w:cs="Arial"/>
                <w:lang w:val="en-GB"/>
              </w:rPr>
            </w:pPr>
          </w:p>
        </w:tc>
      </w:tr>
      <w:tr w:rsidR="00273B86" w14:paraId="37B889D0" w14:textId="77777777" w:rsidTr="00F9539D">
        <w:trPr>
          <w:trHeight w:val="974"/>
        </w:trPr>
        <w:tc>
          <w:tcPr>
            <w:tcW w:w="5529" w:type="dxa"/>
            <w:vAlign w:val="center"/>
          </w:tcPr>
          <w:p w14:paraId="77709A7C" w14:textId="77777777" w:rsidR="00273B86" w:rsidRDefault="00273B86" w:rsidP="00F9539D">
            <w:pPr>
              <w:rPr>
                <w:rFonts w:ascii="Arial" w:hAnsi="Arial" w:cs="Arial"/>
                <w:szCs w:val="2"/>
                <w:lang w:val="en-GB"/>
              </w:rPr>
            </w:pPr>
            <w:r>
              <w:rPr>
                <w:rFonts w:ascii="Arial" w:hAnsi="Arial" w:cs="Arial"/>
                <w:szCs w:val="2"/>
                <w:lang w:val="en-GB"/>
              </w:rPr>
              <w:t xml:space="preserve">Referee Signature: </w:t>
            </w:r>
          </w:p>
          <w:p w14:paraId="64C0F359" w14:textId="069E069E" w:rsidR="005848E5" w:rsidRDefault="005848E5" w:rsidP="00F9539D">
            <w:pPr>
              <w:rPr>
                <w:rFonts w:ascii="Arial" w:hAnsi="Arial" w:cs="Arial"/>
                <w:szCs w:val="2"/>
                <w:lang w:val="en-GB"/>
              </w:rPr>
            </w:pPr>
          </w:p>
        </w:tc>
        <w:tc>
          <w:tcPr>
            <w:tcW w:w="5103" w:type="dxa"/>
            <w:vAlign w:val="center"/>
          </w:tcPr>
          <w:p w14:paraId="00604981" w14:textId="77777777" w:rsidR="00273B86" w:rsidRDefault="005848E5" w:rsidP="00F9539D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etails:</w:t>
            </w:r>
          </w:p>
          <w:p w14:paraId="59449943" w14:textId="7A2BE0E9" w:rsidR="005848E5" w:rsidRDefault="005848E5" w:rsidP="00F9539D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32A5950E" w14:textId="442C829C" w:rsidR="00EC3B66" w:rsidRPr="00537E41" w:rsidRDefault="00EC3B66" w:rsidP="002E13B2">
      <w:pPr>
        <w:pBdr>
          <w:bottom w:val="single" w:sz="12" w:space="18" w:color="auto"/>
        </w:pBdr>
        <w:rPr>
          <w:rFonts w:ascii="Arial" w:hAnsi="Arial" w:cs="Arial"/>
          <w:sz w:val="2"/>
          <w:szCs w:val="2"/>
          <w:lang w:val="en-GB"/>
        </w:rPr>
      </w:pPr>
    </w:p>
    <w:p w14:paraId="54A18760" w14:textId="3A5885AD" w:rsidR="00DA203B" w:rsidRPr="00AF0F8E" w:rsidRDefault="000B3EB5" w:rsidP="000E071B">
      <w:pPr>
        <w:spacing w:after="0"/>
        <w:rPr>
          <w:rFonts w:ascii="Arial" w:hAnsi="Arial" w:cs="Arial"/>
          <w:b/>
          <w:i/>
          <w:lang w:val="en-GB"/>
        </w:rPr>
      </w:pPr>
      <w:r>
        <w:rPr>
          <w:rFonts w:ascii="Arial" w:hAnsi="Arial" w:cs="Arial"/>
          <w:b/>
          <w:i/>
          <w:lang w:val="en-GB"/>
        </w:rPr>
        <w:t xml:space="preserve">FOR OFFICE USE ONLY: </w:t>
      </w:r>
      <w:r w:rsidR="00AF0F8E" w:rsidRPr="00AF0F8E">
        <w:rPr>
          <w:rFonts w:ascii="Arial" w:hAnsi="Arial" w:cs="Arial"/>
          <w:b/>
          <w:i/>
          <w:lang w:val="en-GB"/>
        </w:rPr>
        <w:t>This request is being approved on condition that attendance for Mainstream Lessons as well as support is regular throughout the year.</w:t>
      </w:r>
    </w:p>
    <w:p w14:paraId="53D33FEC" w14:textId="77777777" w:rsidR="00AF0F8E" w:rsidRDefault="00AF0F8E" w:rsidP="000E071B">
      <w:pPr>
        <w:spacing w:after="0"/>
        <w:rPr>
          <w:rFonts w:ascii="Arial" w:hAnsi="Arial" w:cs="Arial"/>
          <w:i/>
          <w:lang w:val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55"/>
        <w:gridCol w:w="5355"/>
      </w:tblGrid>
      <w:tr w:rsidR="00AF0F8E" w14:paraId="1B5EA90E" w14:textId="77777777" w:rsidTr="000B3EB5">
        <w:trPr>
          <w:trHeight w:val="1282"/>
          <w:jc w:val="center"/>
        </w:trPr>
        <w:tc>
          <w:tcPr>
            <w:tcW w:w="2955" w:type="dxa"/>
            <w:shd w:val="clear" w:color="auto" w:fill="D9D9D9" w:themeFill="background1" w:themeFillShade="D9"/>
            <w:vAlign w:val="center"/>
          </w:tcPr>
          <w:p w14:paraId="6A48169A" w14:textId="77777777" w:rsidR="00AF0F8E" w:rsidRPr="00AF0F8E" w:rsidRDefault="00AF0F8E" w:rsidP="00AF0F8E">
            <w:pPr>
              <w:spacing w:after="0"/>
              <w:jc w:val="right"/>
              <w:rPr>
                <w:rFonts w:ascii="Arial" w:hAnsi="Arial" w:cs="Arial"/>
                <w:b/>
                <w:lang w:val="en-GB"/>
              </w:rPr>
            </w:pPr>
            <w:r w:rsidRPr="00AF0F8E">
              <w:rPr>
                <w:rFonts w:ascii="Arial" w:hAnsi="Arial" w:cs="Arial"/>
                <w:b/>
                <w:lang w:val="en-GB"/>
              </w:rPr>
              <w:t>Approved By:</w:t>
            </w:r>
          </w:p>
        </w:tc>
        <w:tc>
          <w:tcPr>
            <w:tcW w:w="5355" w:type="dxa"/>
          </w:tcPr>
          <w:p w14:paraId="6A97F1ED" w14:textId="77777777" w:rsidR="00AF0F8E" w:rsidRDefault="00AF0F8E" w:rsidP="000E071B">
            <w:pPr>
              <w:spacing w:after="0"/>
              <w:rPr>
                <w:rFonts w:ascii="Arial" w:hAnsi="Arial" w:cs="Arial"/>
                <w:i/>
                <w:lang w:val="en-GB"/>
              </w:rPr>
            </w:pPr>
          </w:p>
          <w:p w14:paraId="62290516" w14:textId="77777777" w:rsidR="00AF0F8E" w:rsidRPr="00AF0F8E" w:rsidRDefault="00AF0F8E" w:rsidP="000E071B">
            <w:pPr>
              <w:spacing w:after="0"/>
              <w:rPr>
                <w:rFonts w:ascii="Arial" w:hAnsi="Arial" w:cs="Arial"/>
                <w:i/>
                <w:sz w:val="14"/>
                <w:lang w:val="en-GB"/>
              </w:rPr>
            </w:pPr>
          </w:p>
          <w:p w14:paraId="5AB4FDB9" w14:textId="77777777" w:rsidR="00AF0F8E" w:rsidRDefault="00AF0F8E" w:rsidP="000E071B">
            <w:pPr>
              <w:pBdr>
                <w:bottom w:val="single" w:sz="12" w:space="1" w:color="auto"/>
              </w:pBdr>
              <w:spacing w:after="0"/>
              <w:rPr>
                <w:rFonts w:ascii="Arial" w:hAnsi="Arial" w:cs="Arial"/>
                <w:i/>
                <w:lang w:val="en-GB"/>
              </w:rPr>
            </w:pPr>
          </w:p>
          <w:p w14:paraId="6C768F26" w14:textId="77777777" w:rsidR="00AF0F8E" w:rsidRDefault="00AF0F8E" w:rsidP="000E071B">
            <w:pPr>
              <w:spacing w:after="0"/>
              <w:rPr>
                <w:rFonts w:ascii="Arial" w:hAnsi="Arial" w:cs="Arial"/>
                <w:i/>
                <w:lang w:val="en-GB"/>
              </w:rPr>
            </w:pPr>
            <w:r>
              <w:rPr>
                <w:rFonts w:ascii="Arial" w:hAnsi="Arial" w:cs="Arial"/>
                <w:i/>
                <w:lang w:val="en-GB"/>
              </w:rPr>
              <w:t>Name in BLOCK LETTERS</w:t>
            </w:r>
          </w:p>
        </w:tc>
      </w:tr>
      <w:tr w:rsidR="00AF0F8E" w14:paraId="2AB7242D" w14:textId="77777777" w:rsidTr="000B3EB5">
        <w:trPr>
          <w:trHeight w:val="988"/>
          <w:jc w:val="center"/>
        </w:trPr>
        <w:tc>
          <w:tcPr>
            <w:tcW w:w="2955" w:type="dxa"/>
            <w:shd w:val="clear" w:color="auto" w:fill="D9D9D9" w:themeFill="background1" w:themeFillShade="D9"/>
            <w:vAlign w:val="center"/>
          </w:tcPr>
          <w:p w14:paraId="1988487E" w14:textId="77777777" w:rsidR="00AF0F8E" w:rsidRPr="00AF0F8E" w:rsidRDefault="00AF0F8E" w:rsidP="00AF0F8E">
            <w:pPr>
              <w:spacing w:after="0"/>
              <w:jc w:val="right"/>
              <w:rPr>
                <w:rFonts w:ascii="Arial" w:hAnsi="Arial" w:cs="Arial"/>
                <w:b/>
                <w:lang w:val="en-GB"/>
              </w:rPr>
            </w:pPr>
            <w:r w:rsidRPr="00AF0F8E">
              <w:rPr>
                <w:rFonts w:ascii="Arial" w:hAnsi="Arial" w:cs="Arial"/>
                <w:b/>
                <w:lang w:val="en-GB"/>
              </w:rPr>
              <w:t>Signature of LSU Deputy Director:</w:t>
            </w:r>
          </w:p>
        </w:tc>
        <w:tc>
          <w:tcPr>
            <w:tcW w:w="5355" w:type="dxa"/>
          </w:tcPr>
          <w:p w14:paraId="47769176" w14:textId="77777777" w:rsidR="00AF0F8E" w:rsidRDefault="00AF0F8E" w:rsidP="000E071B">
            <w:pPr>
              <w:spacing w:after="0"/>
              <w:rPr>
                <w:rFonts w:ascii="Arial" w:hAnsi="Arial" w:cs="Arial"/>
                <w:i/>
                <w:lang w:val="en-GB"/>
              </w:rPr>
            </w:pPr>
          </w:p>
        </w:tc>
      </w:tr>
      <w:tr w:rsidR="00AF0F8E" w14:paraId="3CFC3135" w14:textId="77777777" w:rsidTr="000B3EB5">
        <w:trPr>
          <w:trHeight w:val="832"/>
          <w:jc w:val="center"/>
        </w:trPr>
        <w:tc>
          <w:tcPr>
            <w:tcW w:w="2955" w:type="dxa"/>
            <w:shd w:val="clear" w:color="auto" w:fill="D9D9D9" w:themeFill="background1" w:themeFillShade="D9"/>
            <w:vAlign w:val="center"/>
          </w:tcPr>
          <w:p w14:paraId="4EF390B0" w14:textId="77777777" w:rsidR="00AF0F8E" w:rsidRPr="00AF0F8E" w:rsidRDefault="00AF0F8E" w:rsidP="00AF0F8E">
            <w:pPr>
              <w:spacing w:after="0"/>
              <w:jc w:val="right"/>
              <w:rPr>
                <w:rFonts w:ascii="Arial" w:hAnsi="Arial" w:cs="Arial"/>
                <w:b/>
                <w:lang w:val="en-GB"/>
              </w:rPr>
            </w:pPr>
            <w:r w:rsidRPr="00AF0F8E">
              <w:rPr>
                <w:rFonts w:ascii="Arial" w:hAnsi="Arial" w:cs="Arial"/>
                <w:b/>
                <w:lang w:val="en-GB"/>
              </w:rPr>
              <w:t>Date:</w:t>
            </w:r>
          </w:p>
        </w:tc>
        <w:tc>
          <w:tcPr>
            <w:tcW w:w="5355" w:type="dxa"/>
          </w:tcPr>
          <w:p w14:paraId="309E1E46" w14:textId="77777777" w:rsidR="00AF0F8E" w:rsidRDefault="00AF0F8E" w:rsidP="000E071B">
            <w:pPr>
              <w:spacing w:after="0"/>
              <w:rPr>
                <w:rFonts w:ascii="Arial" w:hAnsi="Arial" w:cs="Arial"/>
                <w:i/>
                <w:lang w:val="en-GB"/>
              </w:rPr>
            </w:pPr>
          </w:p>
        </w:tc>
      </w:tr>
    </w:tbl>
    <w:p w14:paraId="31F88690" w14:textId="77777777" w:rsidR="00EC3B66" w:rsidRPr="00537E41" w:rsidRDefault="00EC3B66" w:rsidP="00537E41">
      <w:pPr>
        <w:spacing w:after="0"/>
        <w:rPr>
          <w:rFonts w:ascii="Arial" w:hAnsi="Arial" w:cs="Arial"/>
          <w:b/>
          <w:sz w:val="2"/>
          <w:szCs w:val="2"/>
          <w:lang w:val="en-GB"/>
        </w:rPr>
      </w:pPr>
    </w:p>
    <w:sectPr w:rsidR="00EC3B66" w:rsidRPr="00537E41" w:rsidSect="007F4CBE">
      <w:headerReference w:type="even" r:id="rId8"/>
      <w:headerReference w:type="default" r:id="rId9"/>
      <w:footerReference w:type="default" r:id="rId10"/>
      <w:pgSz w:w="11907" w:h="16839" w:code="9"/>
      <w:pgMar w:top="8" w:right="425" w:bottom="1135" w:left="851" w:header="42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7E4793" w14:textId="77777777" w:rsidR="00892224" w:rsidRDefault="00892224">
      <w:pPr>
        <w:spacing w:after="0" w:line="240" w:lineRule="auto"/>
      </w:pPr>
      <w:r>
        <w:separator/>
      </w:r>
    </w:p>
  </w:endnote>
  <w:endnote w:type="continuationSeparator" w:id="0">
    <w:p w14:paraId="33A52724" w14:textId="77777777" w:rsidR="00892224" w:rsidRDefault="00892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33423" w14:textId="77777777" w:rsidR="00273B86" w:rsidRDefault="00273B86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5963FAC1" w14:textId="77777777" w:rsidR="00273B86" w:rsidRPr="007F36D8" w:rsidRDefault="00273B86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E36AB6" w14:textId="77777777" w:rsidR="00892224" w:rsidRDefault="00892224">
      <w:pPr>
        <w:spacing w:after="0" w:line="240" w:lineRule="auto"/>
      </w:pPr>
      <w:r>
        <w:separator/>
      </w:r>
    </w:p>
  </w:footnote>
  <w:footnote w:type="continuationSeparator" w:id="0">
    <w:p w14:paraId="59A15289" w14:textId="77777777" w:rsidR="00892224" w:rsidRDefault="008922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EC884" w14:textId="77777777" w:rsidR="00273B86" w:rsidRDefault="00273B86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AF5C26" w14:textId="77777777" w:rsidR="00273B86" w:rsidRDefault="00273B86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318" w:type="dxa"/>
      <w:tblLook w:val="04A0" w:firstRow="1" w:lastRow="0" w:firstColumn="1" w:lastColumn="0" w:noHBand="0" w:noVBand="1"/>
    </w:tblPr>
    <w:tblGrid>
      <w:gridCol w:w="2553"/>
      <w:gridCol w:w="8221"/>
    </w:tblGrid>
    <w:tr w:rsidR="00273B86" w:rsidRPr="00AF0F8E" w14:paraId="2FAC6204" w14:textId="77777777" w:rsidTr="00523A75">
      <w:trPr>
        <w:trHeight w:val="210"/>
      </w:trPr>
      <w:tc>
        <w:tcPr>
          <w:tcW w:w="2553" w:type="dxa"/>
          <w:vMerge w:val="restart"/>
        </w:tcPr>
        <w:p w14:paraId="3CC8B379" w14:textId="77777777" w:rsidR="00273B86" w:rsidRPr="007F36D8" w:rsidRDefault="00273B86" w:rsidP="00EB0F64">
          <w:pPr>
            <w:pStyle w:val="Header"/>
            <w:tabs>
              <w:tab w:val="clear" w:pos="4320"/>
              <w:tab w:val="clear" w:pos="8640"/>
              <w:tab w:val="center" w:pos="2304"/>
            </w:tabs>
            <w:spacing w:after="0" w:line="240" w:lineRule="auto"/>
            <w:rPr>
              <w:b w:val="0"/>
              <w:i/>
            </w:rPr>
          </w:pPr>
          <w:r w:rsidRPr="00F607A8">
            <w:rPr>
              <w:b w:val="0"/>
              <w:i/>
              <w:noProof/>
              <w:lang w:val="en-GB" w:eastAsia="en-GB"/>
            </w:rPr>
            <w:drawing>
              <wp:inline distT="0" distB="0" distL="0" distR="0" wp14:anchorId="34529595" wp14:editId="5F414FA4">
                <wp:extent cx="1424940" cy="327660"/>
                <wp:effectExtent l="19050" t="0" r="3810" b="0"/>
                <wp:docPr id="18" name="Picture 18" descr="cid:CB9A7DA8-630E-4712-8575-55EF01DF9D4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id:CB9A7DA8-630E-4712-8575-55EF01DF9D40"/>
                        <pic:cNvPicPr/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4940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1" w:type="dxa"/>
        </w:tcPr>
        <w:p w14:paraId="7A9A063D" w14:textId="269FBA0F" w:rsidR="00273B86" w:rsidRPr="00AF0F8E" w:rsidRDefault="00273B86" w:rsidP="00E9282D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i/>
            </w:rPr>
          </w:pPr>
          <w:r w:rsidRPr="00AF0F8E">
            <w:rPr>
              <w:i/>
            </w:rPr>
            <w:fldChar w:fldCharType="begin"/>
          </w:r>
          <w:r w:rsidRPr="00AF0F8E">
            <w:rPr>
              <w:i/>
            </w:rPr>
            <w:instrText xml:space="preserve"> FILENAME   \* MERGEFORMAT </w:instrText>
          </w:r>
          <w:r w:rsidRPr="00AF0F8E">
            <w:rPr>
              <w:i/>
            </w:rPr>
            <w:fldChar w:fldCharType="separate"/>
          </w:r>
          <w:r w:rsidR="00DE0FAF">
            <w:rPr>
              <w:i/>
              <w:noProof/>
            </w:rPr>
            <w:t>DOC_245_CORP_REV_A_LSU ADDITIONAL SUPPORT APPLICATION FORM.docx</w:t>
          </w:r>
          <w:r w:rsidRPr="00AF0F8E">
            <w:rPr>
              <w:i/>
              <w:noProof/>
            </w:rPr>
            <w:fldChar w:fldCharType="end"/>
          </w:r>
        </w:p>
        <w:p w14:paraId="01EE57D6" w14:textId="77777777" w:rsidR="00273B86" w:rsidRPr="00AF0F8E" w:rsidRDefault="00273B86" w:rsidP="00445F5B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i/>
            </w:rPr>
          </w:pPr>
          <w:r w:rsidRPr="00AF0F8E">
            <w:rPr>
              <w:i/>
            </w:rPr>
            <w:t>Document Owner : Director, Curriculum</w:t>
          </w:r>
        </w:p>
      </w:tc>
    </w:tr>
    <w:tr w:rsidR="00273B86" w:rsidRPr="00523A75" w14:paraId="3078D9DC" w14:textId="77777777" w:rsidTr="00523A75">
      <w:trPr>
        <w:trHeight w:val="210"/>
      </w:trPr>
      <w:tc>
        <w:tcPr>
          <w:tcW w:w="2553" w:type="dxa"/>
          <w:vMerge/>
        </w:tcPr>
        <w:p w14:paraId="033912EB" w14:textId="77777777" w:rsidR="00273B86" w:rsidRPr="007F36D8" w:rsidRDefault="00273B86" w:rsidP="00E9282D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rPr>
              <w:b w:val="0"/>
              <w:i/>
              <w:noProof/>
            </w:rPr>
          </w:pPr>
        </w:p>
      </w:tc>
      <w:tc>
        <w:tcPr>
          <w:tcW w:w="8221" w:type="dxa"/>
        </w:tcPr>
        <w:p w14:paraId="3F977539" w14:textId="4E34FEDE" w:rsidR="00273B86" w:rsidRPr="00B221AD" w:rsidRDefault="00273B86" w:rsidP="0066677B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i/>
              <w:noProof/>
            </w:rPr>
          </w:pPr>
          <w:r w:rsidRPr="00B221AD">
            <w:rPr>
              <w:i/>
            </w:rPr>
            <w:t xml:space="preserve">Page </w:t>
          </w:r>
          <w:r w:rsidRPr="00B221AD">
            <w:rPr>
              <w:i/>
            </w:rPr>
            <w:fldChar w:fldCharType="begin"/>
          </w:r>
          <w:r w:rsidRPr="00B221AD">
            <w:rPr>
              <w:i/>
            </w:rPr>
            <w:instrText xml:space="preserve"> PAGE   \* MERGEFORMAT </w:instrText>
          </w:r>
          <w:r w:rsidRPr="00B221AD">
            <w:rPr>
              <w:i/>
            </w:rPr>
            <w:fldChar w:fldCharType="separate"/>
          </w:r>
          <w:r w:rsidR="00DE0FAF">
            <w:rPr>
              <w:i/>
              <w:noProof/>
            </w:rPr>
            <w:t>1</w:t>
          </w:r>
          <w:r w:rsidRPr="00B221AD">
            <w:rPr>
              <w:i/>
            </w:rPr>
            <w:fldChar w:fldCharType="end"/>
          </w:r>
          <w:r w:rsidRPr="00B221AD">
            <w:rPr>
              <w:i/>
            </w:rPr>
            <w:t>/</w:t>
          </w:r>
          <w:r w:rsidR="0066677B">
            <w:rPr>
              <w:i/>
            </w:rPr>
            <w:t>1</w:t>
          </w:r>
        </w:p>
      </w:tc>
    </w:tr>
  </w:tbl>
  <w:p w14:paraId="274AA8B6" w14:textId="77777777" w:rsidR="00273B86" w:rsidRPr="00EB0F64" w:rsidRDefault="00273B86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</w:rPr>
    </w:pPr>
    <w:r>
      <w:rPr>
        <w:sz w:val="2"/>
        <w:szCs w:val="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07186A"/>
    <w:multiLevelType w:val="hybridMultilevel"/>
    <w:tmpl w:val="B88EB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9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975699"/>
    <w:multiLevelType w:val="hybridMultilevel"/>
    <w:tmpl w:val="12E05CE2"/>
    <w:lvl w:ilvl="0" w:tplc="AE801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1"/>
  </w:num>
  <w:num w:numId="5">
    <w:abstractNumId w:val="2"/>
  </w:num>
  <w:num w:numId="6">
    <w:abstractNumId w:val="3"/>
  </w:num>
  <w:num w:numId="7">
    <w:abstractNumId w:val="0"/>
  </w:num>
  <w:num w:numId="8">
    <w:abstractNumId w:val="4"/>
  </w:num>
  <w:num w:numId="9">
    <w:abstractNumId w:val="8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DQytzA1NjcxMDdW0lEKTi0uzszPAykwrAUAcio1GiwAAAA="/>
  </w:docVars>
  <w:rsids>
    <w:rsidRoot w:val="00E56742"/>
    <w:rsid w:val="00002AFE"/>
    <w:rsid w:val="00021D1B"/>
    <w:rsid w:val="000238AB"/>
    <w:rsid w:val="00025224"/>
    <w:rsid w:val="00046964"/>
    <w:rsid w:val="00080C45"/>
    <w:rsid w:val="00080E0A"/>
    <w:rsid w:val="00081556"/>
    <w:rsid w:val="000A729A"/>
    <w:rsid w:val="000A7B13"/>
    <w:rsid w:val="000B3EB5"/>
    <w:rsid w:val="000B590D"/>
    <w:rsid w:val="000C0273"/>
    <w:rsid w:val="000C435B"/>
    <w:rsid w:val="000D01D2"/>
    <w:rsid w:val="000E071B"/>
    <w:rsid w:val="000F55C8"/>
    <w:rsid w:val="00117BB4"/>
    <w:rsid w:val="00124EEE"/>
    <w:rsid w:val="00132132"/>
    <w:rsid w:val="00134652"/>
    <w:rsid w:val="00134D8B"/>
    <w:rsid w:val="00161CA5"/>
    <w:rsid w:val="0017372F"/>
    <w:rsid w:val="00175086"/>
    <w:rsid w:val="001772DC"/>
    <w:rsid w:val="001A4196"/>
    <w:rsid w:val="001A6C21"/>
    <w:rsid w:val="001B649E"/>
    <w:rsid w:val="001C20CE"/>
    <w:rsid w:val="001D1AFB"/>
    <w:rsid w:val="001F39C7"/>
    <w:rsid w:val="001F5D47"/>
    <w:rsid w:val="001F6E72"/>
    <w:rsid w:val="00212123"/>
    <w:rsid w:val="00221521"/>
    <w:rsid w:val="00232524"/>
    <w:rsid w:val="002329FC"/>
    <w:rsid w:val="00236E76"/>
    <w:rsid w:val="00244C77"/>
    <w:rsid w:val="00251E64"/>
    <w:rsid w:val="00265CAF"/>
    <w:rsid w:val="00273B86"/>
    <w:rsid w:val="00294078"/>
    <w:rsid w:val="002A0D38"/>
    <w:rsid w:val="002A1EBE"/>
    <w:rsid w:val="002A302F"/>
    <w:rsid w:val="002A4347"/>
    <w:rsid w:val="002A663B"/>
    <w:rsid w:val="002B0CCB"/>
    <w:rsid w:val="002B6752"/>
    <w:rsid w:val="002B6F09"/>
    <w:rsid w:val="002B70F3"/>
    <w:rsid w:val="002C543C"/>
    <w:rsid w:val="002D665E"/>
    <w:rsid w:val="002E13B2"/>
    <w:rsid w:val="00300BBB"/>
    <w:rsid w:val="00303A29"/>
    <w:rsid w:val="003061A6"/>
    <w:rsid w:val="00312DD7"/>
    <w:rsid w:val="00317846"/>
    <w:rsid w:val="00321DF9"/>
    <w:rsid w:val="0032546A"/>
    <w:rsid w:val="003333A1"/>
    <w:rsid w:val="003456FE"/>
    <w:rsid w:val="00346739"/>
    <w:rsid w:val="003625D3"/>
    <w:rsid w:val="0036576B"/>
    <w:rsid w:val="003673BD"/>
    <w:rsid w:val="003675F6"/>
    <w:rsid w:val="00377A1E"/>
    <w:rsid w:val="00386DE3"/>
    <w:rsid w:val="003A5BAC"/>
    <w:rsid w:val="003C373C"/>
    <w:rsid w:val="003C4812"/>
    <w:rsid w:val="003C7462"/>
    <w:rsid w:val="003D7A6F"/>
    <w:rsid w:val="003E38D7"/>
    <w:rsid w:val="003E6762"/>
    <w:rsid w:val="004110B3"/>
    <w:rsid w:val="00423788"/>
    <w:rsid w:val="004254A4"/>
    <w:rsid w:val="00430396"/>
    <w:rsid w:val="00443D77"/>
    <w:rsid w:val="00445F5B"/>
    <w:rsid w:val="004B2EC1"/>
    <w:rsid w:val="004C7E7D"/>
    <w:rsid w:val="004C7FD7"/>
    <w:rsid w:val="004D2613"/>
    <w:rsid w:val="00503E6C"/>
    <w:rsid w:val="00523A75"/>
    <w:rsid w:val="00536EE5"/>
    <w:rsid w:val="00537E41"/>
    <w:rsid w:val="005403E8"/>
    <w:rsid w:val="00565547"/>
    <w:rsid w:val="00571645"/>
    <w:rsid w:val="00575131"/>
    <w:rsid w:val="00580D29"/>
    <w:rsid w:val="005848E5"/>
    <w:rsid w:val="005903CD"/>
    <w:rsid w:val="00592783"/>
    <w:rsid w:val="005A2DC2"/>
    <w:rsid w:val="005A7197"/>
    <w:rsid w:val="005B5CA0"/>
    <w:rsid w:val="005B7F68"/>
    <w:rsid w:val="005C7A2E"/>
    <w:rsid w:val="005E420B"/>
    <w:rsid w:val="00610692"/>
    <w:rsid w:val="00617FE0"/>
    <w:rsid w:val="00620E3C"/>
    <w:rsid w:val="0063158B"/>
    <w:rsid w:val="00631CEC"/>
    <w:rsid w:val="006379C2"/>
    <w:rsid w:val="00665B94"/>
    <w:rsid w:val="0066677B"/>
    <w:rsid w:val="00666B72"/>
    <w:rsid w:val="0068136D"/>
    <w:rsid w:val="00681DDB"/>
    <w:rsid w:val="00687CEB"/>
    <w:rsid w:val="006B3EE6"/>
    <w:rsid w:val="006B6DAD"/>
    <w:rsid w:val="006B7A4E"/>
    <w:rsid w:val="006C78FD"/>
    <w:rsid w:val="006D4299"/>
    <w:rsid w:val="006E73D2"/>
    <w:rsid w:val="006F0F94"/>
    <w:rsid w:val="00717F99"/>
    <w:rsid w:val="00733297"/>
    <w:rsid w:val="0073408B"/>
    <w:rsid w:val="00735103"/>
    <w:rsid w:val="0073539F"/>
    <w:rsid w:val="00797437"/>
    <w:rsid w:val="007A019C"/>
    <w:rsid w:val="007B59AD"/>
    <w:rsid w:val="007C2099"/>
    <w:rsid w:val="007F4CBE"/>
    <w:rsid w:val="00805967"/>
    <w:rsid w:val="00822FA4"/>
    <w:rsid w:val="008411C5"/>
    <w:rsid w:val="00866EEB"/>
    <w:rsid w:val="008851C7"/>
    <w:rsid w:val="00892224"/>
    <w:rsid w:val="008B0C49"/>
    <w:rsid w:val="008C63A7"/>
    <w:rsid w:val="008C6D04"/>
    <w:rsid w:val="008D2DFC"/>
    <w:rsid w:val="008D4B0C"/>
    <w:rsid w:val="008E3F76"/>
    <w:rsid w:val="00932499"/>
    <w:rsid w:val="00942965"/>
    <w:rsid w:val="00943E24"/>
    <w:rsid w:val="0095139F"/>
    <w:rsid w:val="00954698"/>
    <w:rsid w:val="00973040"/>
    <w:rsid w:val="009739F6"/>
    <w:rsid w:val="009923BD"/>
    <w:rsid w:val="0099549F"/>
    <w:rsid w:val="00996506"/>
    <w:rsid w:val="009A60B6"/>
    <w:rsid w:val="009B19C3"/>
    <w:rsid w:val="009C4187"/>
    <w:rsid w:val="009D4471"/>
    <w:rsid w:val="009F63B6"/>
    <w:rsid w:val="00A003BB"/>
    <w:rsid w:val="00A042F6"/>
    <w:rsid w:val="00A109C8"/>
    <w:rsid w:val="00A62776"/>
    <w:rsid w:val="00A92D6B"/>
    <w:rsid w:val="00AA1BCE"/>
    <w:rsid w:val="00AB07AD"/>
    <w:rsid w:val="00AD020E"/>
    <w:rsid w:val="00AE2FF8"/>
    <w:rsid w:val="00AF0F8E"/>
    <w:rsid w:val="00AF503A"/>
    <w:rsid w:val="00AF6DC0"/>
    <w:rsid w:val="00B17D46"/>
    <w:rsid w:val="00B221AD"/>
    <w:rsid w:val="00B237DA"/>
    <w:rsid w:val="00B41CEB"/>
    <w:rsid w:val="00B4398A"/>
    <w:rsid w:val="00B8317F"/>
    <w:rsid w:val="00B913A7"/>
    <w:rsid w:val="00B95F39"/>
    <w:rsid w:val="00B96A44"/>
    <w:rsid w:val="00BA1823"/>
    <w:rsid w:val="00BA49C8"/>
    <w:rsid w:val="00BB6C5E"/>
    <w:rsid w:val="00BC0722"/>
    <w:rsid w:val="00BC19E8"/>
    <w:rsid w:val="00BC6FCD"/>
    <w:rsid w:val="00BD336E"/>
    <w:rsid w:val="00BF09E2"/>
    <w:rsid w:val="00C439E6"/>
    <w:rsid w:val="00C65554"/>
    <w:rsid w:val="00C7032B"/>
    <w:rsid w:val="00C82BF3"/>
    <w:rsid w:val="00C955F1"/>
    <w:rsid w:val="00CA17C1"/>
    <w:rsid w:val="00CA34A0"/>
    <w:rsid w:val="00CA67FA"/>
    <w:rsid w:val="00CE192D"/>
    <w:rsid w:val="00CE7D10"/>
    <w:rsid w:val="00D00563"/>
    <w:rsid w:val="00D05A1B"/>
    <w:rsid w:val="00D13EE6"/>
    <w:rsid w:val="00D20F04"/>
    <w:rsid w:val="00D2172B"/>
    <w:rsid w:val="00D22652"/>
    <w:rsid w:val="00D251D6"/>
    <w:rsid w:val="00D35131"/>
    <w:rsid w:val="00D4329D"/>
    <w:rsid w:val="00D47466"/>
    <w:rsid w:val="00D540FA"/>
    <w:rsid w:val="00D61774"/>
    <w:rsid w:val="00D671A3"/>
    <w:rsid w:val="00D8690E"/>
    <w:rsid w:val="00DA203B"/>
    <w:rsid w:val="00DD35A3"/>
    <w:rsid w:val="00DE0FAF"/>
    <w:rsid w:val="00DE626A"/>
    <w:rsid w:val="00DF3934"/>
    <w:rsid w:val="00DF665D"/>
    <w:rsid w:val="00E11FD2"/>
    <w:rsid w:val="00E16166"/>
    <w:rsid w:val="00E56742"/>
    <w:rsid w:val="00E63FA6"/>
    <w:rsid w:val="00E737BD"/>
    <w:rsid w:val="00E927F0"/>
    <w:rsid w:val="00E9282D"/>
    <w:rsid w:val="00E96D10"/>
    <w:rsid w:val="00EB0F64"/>
    <w:rsid w:val="00EB3EC6"/>
    <w:rsid w:val="00EB48EB"/>
    <w:rsid w:val="00EC3B66"/>
    <w:rsid w:val="00ED015F"/>
    <w:rsid w:val="00ED508C"/>
    <w:rsid w:val="00ED6C23"/>
    <w:rsid w:val="00EE0B3B"/>
    <w:rsid w:val="00EE278B"/>
    <w:rsid w:val="00EE4504"/>
    <w:rsid w:val="00EE76A4"/>
    <w:rsid w:val="00F002D5"/>
    <w:rsid w:val="00F02AE5"/>
    <w:rsid w:val="00F05C58"/>
    <w:rsid w:val="00F25769"/>
    <w:rsid w:val="00F319D0"/>
    <w:rsid w:val="00F333E1"/>
    <w:rsid w:val="00F3350E"/>
    <w:rsid w:val="00F36E3E"/>
    <w:rsid w:val="00F44C5B"/>
    <w:rsid w:val="00F47D0F"/>
    <w:rsid w:val="00F607A8"/>
    <w:rsid w:val="00F632CD"/>
    <w:rsid w:val="00F83FA8"/>
    <w:rsid w:val="00F94FC9"/>
    <w:rsid w:val="00F9539D"/>
    <w:rsid w:val="00FB6B12"/>
    <w:rsid w:val="00FC0472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EA5E9B"/>
  <w15:docId w15:val="{4846CD3F-7E38-4AF4-B1C5-59E98848A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 w:cs="Arial"/>
      <w:b/>
      <w:sz w:val="16"/>
      <w:szCs w:val="16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basedOn w:val="DefaultParagraphFont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C3B66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3B66"/>
    <w:rPr>
      <w:rFonts w:asciiTheme="minorHAnsi" w:eastAsiaTheme="minorHAnsi" w:hAnsiTheme="minorHAnsi" w:cstheme="minorBidi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C3B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CB9A7DA8-630E-4712-8575-55EF01DF9D4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981058-B826-444A-8833-7C6CE0A2C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AST</dc:creator>
  <cp:lastModifiedBy>Pierre Dalmas</cp:lastModifiedBy>
  <cp:revision>4</cp:revision>
  <cp:lastPrinted>2020-03-10T10:59:00Z</cp:lastPrinted>
  <dcterms:created xsi:type="dcterms:W3CDTF">2020-03-10T10:59:00Z</dcterms:created>
  <dcterms:modified xsi:type="dcterms:W3CDTF">2020-03-10T11:11:00Z</dcterms:modified>
</cp:coreProperties>
</file>